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100CF" w14:textId="3ABB0D2F" w:rsidR="00C9770C" w:rsidRPr="00B2720E" w:rsidRDefault="00B2720E" w:rsidP="00B2720E">
      <w:pPr>
        <w:pStyle w:val="Title1"/>
        <w:rPr>
          <w:rFonts w:ascii="Cambria" w:eastAsia="MS Gothic" w:hAnsi="Cambria"/>
          <w:b w:val="0"/>
          <w:color w:val="17365D"/>
          <w:spacing w:val="5"/>
          <w:kern w:val="28"/>
          <w:sz w:val="52"/>
          <w:szCs w:val="52"/>
          <w:lang w:val="en-GB"/>
        </w:rPr>
      </w:pPr>
      <w:bookmarkStart w:id="0" w:name="_Hlk149207627"/>
      <w:r w:rsidRPr="00B2720E">
        <w:rPr>
          <w:rFonts w:ascii="Cambria" w:eastAsia="MS Gothic" w:hAnsi="Cambria"/>
          <w:b w:val="0"/>
          <w:color w:val="17365D"/>
          <w:spacing w:val="5"/>
          <w:kern w:val="28"/>
          <w:sz w:val="52"/>
          <w:szCs w:val="52"/>
          <w:lang w:val="en-GB"/>
        </w:rPr>
        <w:t>Debate evaluation rubric</w:t>
      </w:r>
    </w:p>
    <w:tbl>
      <w:tblPr>
        <w:tblW w:w="14601" w:type="dxa"/>
        <w:tblInd w:w="-434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836"/>
        <w:gridCol w:w="1470"/>
        <w:gridCol w:w="1471"/>
        <w:gridCol w:w="1470"/>
        <w:gridCol w:w="1471"/>
        <w:gridCol w:w="1471"/>
        <w:gridCol w:w="1470"/>
        <w:gridCol w:w="1471"/>
        <w:gridCol w:w="1471"/>
      </w:tblGrid>
      <w:tr w:rsidR="00B2720E" w:rsidRPr="00B2720E" w14:paraId="56E2472C" w14:textId="77777777" w:rsidTr="00B2720E">
        <w:trPr>
          <w:trHeight w:val="600"/>
        </w:trPr>
        <w:tc>
          <w:tcPr>
            <w:tcW w:w="2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  <w:hideMark/>
          </w:tcPr>
          <w:bookmarkEnd w:id="0"/>
          <w:p w14:paraId="46D877EE" w14:textId="19835DA1" w:rsidR="00B2720E" w:rsidRPr="00B2720E" w:rsidRDefault="00B2720E" w:rsidP="00D83237">
            <w:pPr>
              <w:rPr>
                <w:rFonts w:ascii="Classico URW T OT" w:hAnsi="Classico URW T OT"/>
                <w:b/>
                <w:sz w:val="28"/>
                <w:szCs w:val="28"/>
              </w:rPr>
            </w:pPr>
            <w:proofErr w:type="spellStart"/>
            <w:r w:rsidRPr="00B2720E">
              <w:rPr>
                <w:rFonts w:ascii="Classico URW T OT" w:hAnsi="Classico URW T OT"/>
                <w:b/>
                <w:sz w:val="28"/>
                <w:szCs w:val="28"/>
              </w:rPr>
              <w:t>Student</w:t>
            </w:r>
            <w:proofErr w:type="spellEnd"/>
            <w:r w:rsidRPr="00B2720E">
              <w:rPr>
                <w:rFonts w:ascii="Classico URW T OT" w:hAnsi="Classico URW T OT"/>
                <w:b/>
                <w:sz w:val="28"/>
                <w:szCs w:val="28"/>
              </w:rPr>
              <w:t>/Team</w:t>
            </w:r>
            <w:r>
              <w:rPr>
                <w:rFonts w:ascii="Classico URW T OT" w:hAnsi="Classico URW T OT"/>
                <w:b/>
                <w:sz w:val="28"/>
                <w:szCs w:val="28"/>
              </w:rPr>
              <w:t xml:space="preserve"> n</w:t>
            </w:r>
            <w:r w:rsidRPr="00B2720E">
              <w:rPr>
                <w:rFonts w:ascii="Classico URW T OT" w:hAnsi="Classico URW T OT"/>
                <w:b/>
                <w:sz w:val="28"/>
                <w:szCs w:val="28"/>
              </w:rPr>
              <w:t>ame</w:t>
            </w: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97DAD9D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57A5D2A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254FB49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138EFFE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05BC042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AEB8DC7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9AAD10E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922BDAE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</w:tr>
      <w:tr w:rsidR="00B2720E" w:rsidRPr="00B2720E" w14:paraId="0E13C747" w14:textId="77777777" w:rsidTr="001D6B7F">
        <w:trPr>
          <w:trHeight w:val="600"/>
        </w:trPr>
        <w:tc>
          <w:tcPr>
            <w:tcW w:w="14601" w:type="dxa"/>
            <w:gridSpan w:val="9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  <w:hideMark/>
          </w:tcPr>
          <w:p w14:paraId="77359A93" w14:textId="35EE11DF" w:rsidR="00B2720E" w:rsidRPr="00B2720E" w:rsidRDefault="00B2720E" w:rsidP="00D83237">
            <w:pPr>
              <w:rPr>
                <w:rFonts w:ascii="Classico URW T OT" w:hAnsi="Classico URW T OT"/>
              </w:rPr>
            </w:pPr>
            <w:r w:rsidRPr="00B2720E">
              <w:rPr>
                <w:rFonts w:ascii="Classico URW T OT" w:hAnsi="Classico URW T OT"/>
                <w:b/>
              </w:rPr>
              <w:t xml:space="preserve">Content (55 </w:t>
            </w:r>
            <w:proofErr w:type="spellStart"/>
            <w:r w:rsidRPr="00B2720E">
              <w:rPr>
                <w:rFonts w:ascii="Classico URW T OT" w:hAnsi="Classico URW T OT"/>
                <w:b/>
              </w:rPr>
              <w:t>pts</w:t>
            </w:r>
            <w:proofErr w:type="spellEnd"/>
            <w:r w:rsidRPr="00B2720E">
              <w:rPr>
                <w:rFonts w:ascii="Classico URW T OT" w:hAnsi="Classico URW T OT"/>
                <w:b/>
              </w:rPr>
              <w:t>):</w:t>
            </w:r>
          </w:p>
        </w:tc>
      </w:tr>
      <w:tr w:rsidR="00B2720E" w:rsidRPr="00F63A3E" w14:paraId="76685358" w14:textId="77777777" w:rsidTr="00B2720E">
        <w:trPr>
          <w:trHeight w:val="600"/>
        </w:trPr>
        <w:tc>
          <w:tcPr>
            <w:tcW w:w="283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  <w:hideMark/>
          </w:tcPr>
          <w:p w14:paraId="27D0AC63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  <w:r w:rsidRPr="00B2720E">
              <w:rPr>
                <w:rFonts w:ascii="Classico URW T OT" w:hAnsi="Classico URW T OT"/>
                <w:lang w:val="en-US"/>
              </w:rPr>
              <w:t>Clear stance/position on the debate (15 pts)</w:t>
            </w: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B721148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20DBD4A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239A52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4E41ED7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E802340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4D545E9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4E7D8A1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D6E824A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</w:tr>
      <w:tr w:rsidR="00B2720E" w:rsidRPr="00B2720E" w14:paraId="40D72A41" w14:textId="77777777" w:rsidTr="00B2720E">
        <w:trPr>
          <w:trHeight w:val="600"/>
        </w:trPr>
        <w:tc>
          <w:tcPr>
            <w:tcW w:w="283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  <w:hideMark/>
          </w:tcPr>
          <w:p w14:paraId="1B525AEC" w14:textId="269909C4" w:rsidR="00B2720E" w:rsidRPr="00B2720E" w:rsidRDefault="00B2720E" w:rsidP="00D83237">
            <w:pPr>
              <w:rPr>
                <w:rFonts w:ascii="Classico URW T OT" w:hAnsi="Classico URW T OT"/>
              </w:rPr>
            </w:pPr>
            <w:r w:rsidRPr="00B2720E">
              <w:rPr>
                <w:rFonts w:ascii="Classico URW T OT" w:hAnsi="Classico URW T OT"/>
              </w:rPr>
              <w:t xml:space="preserve">Good data &amp; </w:t>
            </w:r>
            <w:proofErr w:type="spellStart"/>
            <w:r w:rsidRPr="00B2720E">
              <w:rPr>
                <w:rFonts w:ascii="Classico URW T OT" w:hAnsi="Classico URW T OT"/>
              </w:rPr>
              <w:t>arguments</w:t>
            </w:r>
            <w:proofErr w:type="spellEnd"/>
            <w:r w:rsidRPr="00B2720E">
              <w:rPr>
                <w:rFonts w:ascii="Classico URW T OT" w:hAnsi="Classico URW T OT"/>
              </w:rPr>
              <w:t xml:space="preserve"> </w:t>
            </w:r>
            <w:r w:rsidRPr="00B2720E">
              <w:rPr>
                <w:rFonts w:ascii="Classico URW T OT" w:hAnsi="Classico URW T OT"/>
              </w:rPr>
              <w:br/>
              <w:t xml:space="preserve">(15 </w:t>
            </w:r>
            <w:proofErr w:type="spellStart"/>
            <w:r w:rsidRPr="00B2720E">
              <w:rPr>
                <w:rFonts w:ascii="Classico URW T OT" w:hAnsi="Classico URW T OT"/>
              </w:rPr>
              <w:t>pts</w:t>
            </w:r>
            <w:proofErr w:type="spellEnd"/>
            <w:r w:rsidRPr="00B2720E">
              <w:rPr>
                <w:rFonts w:ascii="Classico URW T OT" w:hAnsi="Classico URW T OT"/>
              </w:rPr>
              <w:t>)</w:t>
            </w: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176BE44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36E08D4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F55637D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9D68E45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71CE16E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A01163F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6BF4E32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427AFCD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</w:tr>
      <w:tr w:rsidR="00B2720E" w:rsidRPr="00B2720E" w14:paraId="2B4E762F" w14:textId="77777777" w:rsidTr="00B2720E">
        <w:trPr>
          <w:trHeight w:val="600"/>
        </w:trPr>
        <w:tc>
          <w:tcPr>
            <w:tcW w:w="283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  <w:hideMark/>
          </w:tcPr>
          <w:p w14:paraId="197CD004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  <w:r w:rsidRPr="00B2720E">
              <w:rPr>
                <w:rFonts w:ascii="Classico URW T OT" w:hAnsi="Classico URW T OT"/>
              </w:rPr>
              <w:t xml:space="preserve">Cites sources (10 </w:t>
            </w:r>
            <w:proofErr w:type="spellStart"/>
            <w:r w:rsidRPr="00B2720E">
              <w:rPr>
                <w:rFonts w:ascii="Classico URW T OT" w:hAnsi="Classico URW T OT"/>
              </w:rPr>
              <w:t>pts</w:t>
            </w:r>
            <w:proofErr w:type="spellEnd"/>
            <w:r w:rsidRPr="00B2720E">
              <w:rPr>
                <w:rFonts w:ascii="Classico URW T OT" w:hAnsi="Classico URW T OT"/>
              </w:rPr>
              <w:t>)</w:t>
            </w: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444D91B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049CEBB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A8CA151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01581E9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425872F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EBFF11C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91B39C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4A44BFF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</w:tr>
      <w:tr w:rsidR="00B2720E" w:rsidRPr="00B2720E" w14:paraId="28C15C79" w14:textId="77777777" w:rsidTr="00B2720E">
        <w:trPr>
          <w:trHeight w:val="600"/>
        </w:trPr>
        <w:tc>
          <w:tcPr>
            <w:tcW w:w="283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  <w:hideMark/>
          </w:tcPr>
          <w:p w14:paraId="7C18B19A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  <w:r w:rsidRPr="00B2720E">
              <w:rPr>
                <w:rFonts w:ascii="Classico URW T OT" w:hAnsi="Classico URW T OT"/>
              </w:rPr>
              <w:t xml:space="preserve">Counters </w:t>
            </w:r>
            <w:proofErr w:type="spellStart"/>
            <w:r w:rsidRPr="00B2720E">
              <w:rPr>
                <w:rFonts w:ascii="Classico URW T OT" w:hAnsi="Classico URW T OT"/>
              </w:rPr>
              <w:t>arguments</w:t>
            </w:r>
            <w:proofErr w:type="spellEnd"/>
            <w:r w:rsidRPr="00B2720E">
              <w:rPr>
                <w:rFonts w:ascii="Classico URW T OT" w:hAnsi="Classico URW T OT"/>
              </w:rPr>
              <w:t xml:space="preserve"> (15 </w:t>
            </w:r>
            <w:proofErr w:type="spellStart"/>
            <w:r w:rsidRPr="00B2720E">
              <w:rPr>
                <w:rFonts w:ascii="Classico URW T OT" w:hAnsi="Classico URW T OT"/>
              </w:rPr>
              <w:t>pts</w:t>
            </w:r>
            <w:proofErr w:type="spellEnd"/>
            <w:r w:rsidRPr="00B2720E">
              <w:rPr>
                <w:rFonts w:ascii="Classico URW T OT" w:hAnsi="Classico URW T OT"/>
              </w:rPr>
              <w:t>)</w:t>
            </w: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A625A8D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A38CBF0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FF45B34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C5BA964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37E3075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B15A4CA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85F9A46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6AE2E71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</w:tr>
      <w:tr w:rsidR="00B2720E" w:rsidRPr="00B2720E" w14:paraId="5A17F4C8" w14:textId="77777777" w:rsidTr="00C50A0E">
        <w:trPr>
          <w:trHeight w:val="600"/>
        </w:trPr>
        <w:tc>
          <w:tcPr>
            <w:tcW w:w="14601" w:type="dxa"/>
            <w:gridSpan w:val="9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  <w:hideMark/>
          </w:tcPr>
          <w:p w14:paraId="0585EA34" w14:textId="75185962" w:rsidR="00B2720E" w:rsidRPr="00B2720E" w:rsidRDefault="00B2720E" w:rsidP="00D83237">
            <w:pPr>
              <w:rPr>
                <w:rFonts w:ascii="Classico URW T OT" w:hAnsi="Classico URW T OT"/>
              </w:rPr>
            </w:pPr>
            <w:r w:rsidRPr="00B2720E">
              <w:rPr>
                <w:rFonts w:ascii="Classico URW T OT" w:hAnsi="Classico URW T OT"/>
                <w:b/>
              </w:rPr>
              <w:t xml:space="preserve">Presentation (45 </w:t>
            </w:r>
            <w:proofErr w:type="spellStart"/>
            <w:r w:rsidRPr="00B2720E">
              <w:rPr>
                <w:rFonts w:ascii="Classico URW T OT" w:hAnsi="Classico URW T OT"/>
                <w:b/>
              </w:rPr>
              <w:t>pts</w:t>
            </w:r>
            <w:proofErr w:type="spellEnd"/>
            <w:r w:rsidRPr="00B2720E">
              <w:rPr>
                <w:rFonts w:ascii="Classico URW T OT" w:hAnsi="Classico URW T OT"/>
                <w:b/>
              </w:rPr>
              <w:t>):</w:t>
            </w:r>
          </w:p>
        </w:tc>
      </w:tr>
      <w:tr w:rsidR="00B2720E" w:rsidRPr="00F63A3E" w14:paraId="2FC1166A" w14:textId="77777777" w:rsidTr="00B2720E">
        <w:trPr>
          <w:trHeight w:val="600"/>
        </w:trPr>
        <w:tc>
          <w:tcPr>
            <w:tcW w:w="283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  <w:hideMark/>
          </w:tcPr>
          <w:p w14:paraId="64168BC6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  <w:r w:rsidRPr="00B2720E">
              <w:rPr>
                <w:rFonts w:ascii="Classico URW T OT" w:hAnsi="Classico URW T OT"/>
                <w:lang w:val="en-US"/>
              </w:rPr>
              <w:t>Speaks loudly &amp; maintains eye contact (10 pts)</w:t>
            </w: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FFD1314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AD1D28A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E86BDAB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227122D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FF12603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14BF685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A3CECFC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E5C60E1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</w:tr>
      <w:tr w:rsidR="00B2720E" w:rsidRPr="00F63A3E" w14:paraId="46F89533" w14:textId="77777777" w:rsidTr="00B2720E">
        <w:trPr>
          <w:trHeight w:val="600"/>
        </w:trPr>
        <w:tc>
          <w:tcPr>
            <w:tcW w:w="283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  <w:hideMark/>
          </w:tcPr>
          <w:p w14:paraId="1D85B661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  <w:r w:rsidRPr="00B2720E">
              <w:rPr>
                <w:rFonts w:ascii="Classico URW T OT" w:hAnsi="Classico URW T OT"/>
                <w:lang w:val="en-US"/>
              </w:rPr>
              <w:t>Avoids reading from notes (10 pts)</w:t>
            </w: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DB26F3F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1628CB8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CBD379A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20AD0BB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3F68235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2EDF0DD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D3E1E4F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31D963E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</w:tr>
      <w:tr w:rsidR="00B2720E" w:rsidRPr="00F63A3E" w14:paraId="0F9AD40C" w14:textId="77777777" w:rsidTr="00B2720E">
        <w:trPr>
          <w:trHeight w:val="600"/>
        </w:trPr>
        <w:tc>
          <w:tcPr>
            <w:tcW w:w="283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  <w:hideMark/>
          </w:tcPr>
          <w:p w14:paraId="498090AE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  <w:r w:rsidRPr="00B2720E">
              <w:rPr>
                <w:rFonts w:ascii="Classico URW T OT" w:hAnsi="Classico URW T OT"/>
                <w:lang w:val="en-US"/>
              </w:rPr>
              <w:t>Does not interrupt the other team (10 pts)</w:t>
            </w: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43B442B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0B3011C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E3E60B1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A10581E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0114D71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2D4BA06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5F14714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40AE5E" w14:textId="77777777" w:rsidR="00B2720E" w:rsidRPr="00B2720E" w:rsidRDefault="00B2720E" w:rsidP="00D83237">
            <w:pPr>
              <w:rPr>
                <w:rFonts w:ascii="Classico URW T OT" w:hAnsi="Classico URW T OT"/>
                <w:lang w:val="en-US"/>
              </w:rPr>
            </w:pPr>
          </w:p>
        </w:tc>
      </w:tr>
      <w:tr w:rsidR="00B2720E" w:rsidRPr="00B2720E" w14:paraId="121A2940" w14:textId="77777777" w:rsidTr="00B2720E">
        <w:trPr>
          <w:trHeight w:val="600"/>
        </w:trPr>
        <w:tc>
          <w:tcPr>
            <w:tcW w:w="283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  <w:hideMark/>
          </w:tcPr>
          <w:p w14:paraId="41C5833C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  <w:proofErr w:type="spellStart"/>
            <w:r w:rsidRPr="00B2720E">
              <w:rPr>
                <w:rFonts w:ascii="Classico URW T OT" w:hAnsi="Classico URW T OT"/>
              </w:rPr>
              <w:t>Confident</w:t>
            </w:r>
            <w:proofErr w:type="spellEnd"/>
            <w:r w:rsidRPr="00B2720E">
              <w:rPr>
                <w:rFonts w:ascii="Classico URW T OT" w:hAnsi="Classico URW T OT"/>
              </w:rPr>
              <w:t xml:space="preserve"> delivery (15 </w:t>
            </w:r>
            <w:proofErr w:type="spellStart"/>
            <w:r w:rsidRPr="00B2720E">
              <w:rPr>
                <w:rFonts w:ascii="Classico URW T OT" w:hAnsi="Classico URW T OT"/>
              </w:rPr>
              <w:t>pts</w:t>
            </w:r>
            <w:proofErr w:type="spellEnd"/>
            <w:r w:rsidRPr="00B2720E">
              <w:rPr>
                <w:rFonts w:ascii="Classico URW T OT" w:hAnsi="Classico URW T OT"/>
              </w:rPr>
              <w:t>)</w:t>
            </w: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1487B73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4B4BEC5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5077D29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B594F76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C4A12DE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0C2C6E9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B55A0A7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F00EF7F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</w:tr>
      <w:tr w:rsidR="00B2720E" w:rsidRPr="00B2720E" w14:paraId="2EDC22EF" w14:textId="77777777" w:rsidTr="00B2720E">
        <w:trPr>
          <w:trHeight w:val="600"/>
        </w:trPr>
        <w:tc>
          <w:tcPr>
            <w:tcW w:w="283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  <w:hideMark/>
          </w:tcPr>
          <w:p w14:paraId="10AD436F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  <w:r w:rsidRPr="00B2720E">
              <w:rPr>
                <w:rFonts w:ascii="Classico URW T OT" w:hAnsi="Classico URW T OT"/>
                <w:b/>
              </w:rPr>
              <w:t xml:space="preserve">Total score (100 </w:t>
            </w:r>
            <w:proofErr w:type="spellStart"/>
            <w:r w:rsidRPr="00B2720E">
              <w:rPr>
                <w:rFonts w:ascii="Classico URW T OT" w:hAnsi="Classico URW T OT"/>
                <w:b/>
              </w:rPr>
              <w:t>pts</w:t>
            </w:r>
            <w:proofErr w:type="spellEnd"/>
            <w:r w:rsidRPr="00B2720E">
              <w:rPr>
                <w:rFonts w:ascii="Classico URW T OT" w:hAnsi="Classico URW T OT"/>
                <w:b/>
              </w:rPr>
              <w:t>):</w:t>
            </w: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200C23A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2282128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88CDF8F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F695D97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8387899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9773A1B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DFD044F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  <w:tc>
          <w:tcPr>
            <w:tcW w:w="14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E9B371F" w14:textId="77777777" w:rsidR="00B2720E" w:rsidRPr="00B2720E" w:rsidRDefault="00B2720E" w:rsidP="00D83237">
            <w:pPr>
              <w:rPr>
                <w:rFonts w:ascii="Classico URW T OT" w:hAnsi="Classico URW T OT"/>
              </w:rPr>
            </w:pPr>
          </w:p>
        </w:tc>
      </w:tr>
    </w:tbl>
    <w:p w14:paraId="7CF531C9" w14:textId="77777777" w:rsidR="00C9770C" w:rsidRDefault="00C9770C"/>
    <w:sectPr w:rsidR="00C9770C" w:rsidSect="00B2720E">
      <w:headerReference w:type="default" r:id="rId6"/>
      <w:pgSz w:w="16838" w:h="11906" w:orient="landscape"/>
      <w:pgMar w:top="1308" w:right="1440" w:bottom="993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62918" w14:textId="77777777" w:rsidR="000F0112" w:rsidRDefault="000F0112" w:rsidP="000F0112">
      <w:pPr>
        <w:spacing w:line="240" w:lineRule="auto"/>
      </w:pPr>
      <w:r>
        <w:separator/>
      </w:r>
    </w:p>
  </w:endnote>
  <w:endnote w:type="continuationSeparator" w:id="0">
    <w:p w14:paraId="44D266EC" w14:textId="77777777" w:rsidR="000F0112" w:rsidRDefault="000F0112" w:rsidP="000F01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lassico URW T OT">
    <w:altName w:val="Calibri"/>
    <w:panose1 w:val="02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43FD3" w14:textId="77777777" w:rsidR="000F0112" w:rsidRDefault="000F0112" w:rsidP="000F0112">
      <w:pPr>
        <w:spacing w:line="240" w:lineRule="auto"/>
      </w:pPr>
      <w:r>
        <w:separator/>
      </w:r>
    </w:p>
  </w:footnote>
  <w:footnote w:type="continuationSeparator" w:id="0">
    <w:p w14:paraId="46C4342D" w14:textId="77777777" w:rsidR="000F0112" w:rsidRDefault="000F0112" w:rsidP="000F01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01774" w14:textId="5B4B163B" w:rsidR="00B2720E" w:rsidRDefault="00B2720E" w:rsidP="00B2720E">
    <w:pPr>
      <w:pStyle w:val="Header"/>
      <w:tabs>
        <w:tab w:val="clear" w:pos="4513"/>
        <w:tab w:val="clear" w:pos="9026"/>
        <w:tab w:val="left" w:pos="13260"/>
      </w:tabs>
    </w:pPr>
    <w:bookmarkStart w:id="1" w:name="_Hlk149207138"/>
    <w:bookmarkStart w:id="2" w:name="_Hlk149207139"/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00807A64" wp14:editId="1CF7F3E6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985350" cy="705600"/>
          <wp:effectExtent l="0" t="0" r="5715" b="0"/>
          <wp:wrapSquare wrapText="bothSides"/>
          <wp:docPr id="12" name="Picture 12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12" b="13779"/>
                  <a:stretch/>
                </pic:blipFill>
                <pic:spPr bwMode="auto">
                  <a:xfrm>
                    <a:off x="0" y="0"/>
                    <a:ext cx="985350" cy="705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497B2931" wp14:editId="03CE4D15">
          <wp:simplePos x="0" y="0"/>
          <wp:positionH relativeFrom="margin">
            <wp:align>right</wp:align>
          </wp:positionH>
          <wp:positionV relativeFrom="paragraph">
            <wp:posOffset>-38100</wp:posOffset>
          </wp:positionV>
          <wp:extent cx="391795" cy="391795"/>
          <wp:effectExtent l="0" t="0" r="8255" b="8255"/>
          <wp:wrapTopAndBottom/>
          <wp:docPr id="15" name="Immagin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magine 13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1795" cy="391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1"/>
    <w:bookmarkEnd w:id="2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NjAwMjM0NDI1NzRT0lEKTi0uzszPAykwrAUAi0RmLiwAAAA="/>
  </w:docVars>
  <w:rsids>
    <w:rsidRoot w:val="00C9770C"/>
    <w:rsid w:val="000F0112"/>
    <w:rsid w:val="00637A54"/>
    <w:rsid w:val="00665CB0"/>
    <w:rsid w:val="009E1247"/>
    <w:rsid w:val="00B2720E"/>
    <w:rsid w:val="00C9770C"/>
    <w:rsid w:val="00CE2DC6"/>
    <w:rsid w:val="00EB2F7F"/>
    <w:rsid w:val="00F63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1057E07A"/>
  <w15:docId w15:val="{964D65CA-75FF-4FAD-9057-B985C75A4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it" w:eastAsia="it-IT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F011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112"/>
  </w:style>
  <w:style w:type="paragraph" w:styleId="Footer">
    <w:name w:val="footer"/>
    <w:basedOn w:val="Normal"/>
    <w:link w:val="FooterChar"/>
    <w:uiPriority w:val="99"/>
    <w:unhideWhenUsed/>
    <w:rsid w:val="000F011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112"/>
  </w:style>
  <w:style w:type="paragraph" w:customStyle="1" w:styleId="Title1">
    <w:name w:val="Title 1"/>
    <w:basedOn w:val="Heading3"/>
    <w:link w:val="Title1Char"/>
    <w:qFormat/>
    <w:rsid w:val="00B2720E"/>
    <w:pPr>
      <w:keepNext w:val="0"/>
      <w:keepLines w:val="0"/>
      <w:spacing w:before="240" w:after="120"/>
      <w:jc w:val="center"/>
    </w:pPr>
    <w:rPr>
      <w:rFonts w:ascii="Classico URW T OT" w:eastAsia="Times New Roman" w:hAnsi="Classico URW T OT" w:cstheme="minorHAnsi"/>
      <w:b/>
      <w:color w:val="002060"/>
      <w:szCs w:val="22"/>
      <w:lang w:val="en-US" w:eastAsia="en-US"/>
    </w:rPr>
  </w:style>
  <w:style w:type="character" w:customStyle="1" w:styleId="Title1Char">
    <w:name w:val="Title 1 Char"/>
    <w:basedOn w:val="DefaultParagraphFont"/>
    <w:link w:val="Title1"/>
    <w:rsid w:val="00B2720E"/>
    <w:rPr>
      <w:rFonts w:ascii="Classico URW T OT" w:eastAsia="Times New Roman" w:hAnsi="Classico URW T OT" w:cstheme="minorHAnsi"/>
      <w:b/>
      <w:color w:val="002060"/>
      <w:sz w:val="2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419</Characters>
  <Application>Microsoft Office Word</Application>
  <DocSecurity>0</DocSecurity>
  <Lines>15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gamotti Daniela</dc:creator>
  <cp:lastModifiedBy>Maria Paola Pisano</cp:lastModifiedBy>
  <cp:revision>7</cp:revision>
  <dcterms:created xsi:type="dcterms:W3CDTF">2022-11-10T11:03:00Z</dcterms:created>
  <dcterms:modified xsi:type="dcterms:W3CDTF">2023-10-26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2531b3c394db19d75385d23b4630e843dbc8ea20680626ad3f4d1d30227faf</vt:lpwstr>
  </property>
</Properties>
</file>